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1A5B7" w14:textId="7BE7411B" w:rsidR="00A31A5D" w:rsidRDefault="00902DDB">
      <w:pPr>
        <w:rPr>
          <w:b/>
          <w:lang w:val="en-US"/>
        </w:rPr>
      </w:pPr>
      <w:r w:rsidRPr="00902DDB">
        <w:rPr>
          <w:b/>
          <w:lang w:val="en-US"/>
        </w:rPr>
        <w:t>L</w:t>
      </w:r>
      <w:r w:rsidR="00B250F8" w:rsidRPr="00902DDB">
        <w:rPr>
          <w:b/>
          <w:lang w:val="en-US"/>
        </w:rPr>
        <w:t xml:space="preserve">etter to </w:t>
      </w:r>
      <w:r w:rsidR="00D045C0">
        <w:rPr>
          <w:b/>
          <w:lang w:val="en-US"/>
        </w:rPr>
        <w:t>state</w:t>
      </w:r>
      <w:r w:rsidRPr="00902DDB">
        <w:rPr>
          <w:b/>
          <w:lang w:val="en-US"/>
        </w:rPr>
        <w:t xml:space="preserve"> </w:t>
      </w:r>
      <w:r w:rsidR="00B250F8" w:rsidRPr="00902DDB">
        <w:rPr>
          <w:b/>
          <w:lang w:val="en-US"/>
        </w:rPr>
        <w:t>MPs</w:t>
      </w:r>
      <w:r w:rsidRPr="00902DDB">
        <w:rPr>
          <w:b/>
          <w:lang w:val="en-US"/>
        </w:rPr>
        <w:t xml:space="preserve"> – suggested template for members in private practice</w:t>
      </w:r>
    </w:p>
    <w:p w14:paraId="020FF75D" w14:textId="128937EB" w:rsidR="00902DDB" w:rsidRPr="00902DDB" w:rsidRDefault="00902DDB">
      <w:pPr>
        <w:rPr>
          <w:b/>
          <w:lang w:val="en-US"/>
        </w:rPr>
      </w:pPr>
      <w:r>
        <w:rPr>
          <w:b/>
          <w:lang w:val="en-US"/>
        </w:rPr>
        <w:t>Use business letterhead</w:t>
      </w:r>
    </w:p>
    <w:p w14:paraId="7D5F23E9" w14:textId="77777777" w:rsidR="00B250F8" w:rsidRDefault="00B250F8">
      <w:pPr>
        <w:rPr>
          <w:lang w:val="en-US"/>
        </w:rPr>
      </w:pPr>
    </w:p>
    <w:p w14:paraId="45F197F5" w14:textId="33B790E1" w:rsidR="00B250F8" w:rsidRDefault="00B250F8">
      <w:pPr>
        <w:rPr>
          <w:lang w:val="en-US"/>
        </w:rPr>
      </w:pPr>
      <w:r>
        <w:rPr>
          <w:lang w:val="en-US"/>
        </w:rPr>
        <w:t xml:space="preserve">Dear </w:t>
      </w:r>
      <w:r w:rsidR="00FE70E4">
        <w:rPr>
          <w:lang w:val="en-US"/>
        </w:rPr>
        <w:t>[</w:t>
      </w:r>
      <w:r w:rsidR="00D045C0">
        <w:rPr>
          <w:highlight w:val="yellow"/>
          <w:lang w:val="en-US"/>
        </w:rPr>
        <w:t>state</w:t>
      </w:r>
      <w:r w:rsidR="00FE70E4" w:rsidRPr="00FE70E4">
        <w:rPr>
          <w:highlight w:val="yellow"/>
          <w:lang w:val="en-US"/>
        </w:rPr>
        <w:t xml:space="preserve"> </w:t>
      </w:r>
      <w:r w:rsidRPr="00FE70E4">
        <w:rPr>
          <w:highlight w:val="yellow"/>
          <w:lang w:val="en-US"/>
        </w:rPr>
        <w:t>MP</w:t>
      </w:r>
      <w:r w:rsidR="00FE70E4" w:rsidRPr="00FE70E4">
        <w:rPr>
          <w:highlight w:val="yellow"/>
          <w:lang w:val="en-US"/>
        </w:rPr>
        <w:t xml:space="preserve"> for my electorate</w:t>
      </w:r>
      <w:r w:rsidR="00FE70E4">
        <w:rPr>
          <w:lang w:val="en-US"/>
        </w:rPr>
        <w:t>]</w:t>
      </w:r>
      <w:r>
        <w:rPr>
          <w:lang w:val="en-US"/>
        </w:rPr>
        <w:t>,</w:t>
      </w:r>
    </w:p>
    <w:p w14:paraId="0895C826" w14:textId="6F643099" w:rsidR="00217630" w:rsidRDefault="00B250F8" w:rsidP="007E3DCC">
      <w:pPr>
        <w:pStyle w:val="Default"/>
        <w:rPr>
          <w:rFonts w:cstheme="minorHAnsi"/>
          <w:lang w:val="en-US"/>
        </w:rPr>
      </w:pPr>
      <w:r w:rsidRPr="007E3DCC">
        <w:rPr>
          <w:rFonts w:asciiTheme="minorHAnsi" w:hAnsiTheme="minorHAnsi" w:cstheme="minorHAnsi"/>
          <w:sz w:val="22"/>
          <w:szCs w:val="22"/>
          <w:lang w:val="en-US"/>
        </w:rPr>
        <w:t xml:space="preserve">I am writing to </w:t>
      </w:r>
      <w:r w:rsidR="00217630" w:rsidRPr="007E3DCC">
        <w:rPr>
          <w:rFonts w:asciiTheme="minorHAnsi" w:hAnsiTheme="minorHAnsi" w:cstheme="minorHAnsi"/>
          <w:sz w:val="22"/>
          <w:szCs w:val="22"/>
          <w:lang w:val="en-US"/>
        </w:rPr>
        <w:t xml:space="preserve">you to </w:t>
      </w:r>
      <w:r w:rsidRPr="007E3DCC">
        <w:rPr>
          <w:rFonts w:asciiTheme="minorHAnsi" w:hAnsiTheme="minorHAnsi" w:cstheme="minorHAnsi"/>
          <w:sz w:val="22"/>
          <w:szCs w:val="22"/>
          <w:lang w:val="en-US"/>
        </w:rPr>
        <w:t xml:space="preserve">express my </w:t>
      </w:r>
      <w:r w:rsidR="00217630" w:rsidRPr="007E3DCC">
        <w:rPr>
          <w:rFonts w:asciiTheme="minorHAnsi" w:hAnsiTheme="minorHAnsi" w:cstheme="minorHAnsi"/>
          <w:sz w:val="22"/>
          <w:szCs w:val="22"/>
        </w:rPr>
        <w:t xml:space="preserve">strong objection to the very limited easing of restrictions in private practice allied healthcare in regional Victoria. </w:t>
      </w:r>
    </w:p>
    <w:p w14:paraId="0F257BCE" w14:textId="77777777" w:rsidR="001675B6" w:rsidRPr="007E3DCC" w:rsidRDefault="001675B6" w:rsidP="007E3DCC">
      <w:pPr>
        <w:pStyle w:val="Default"/>
        <w:rPr>
          <w:rFonts w:cstheme="minorHAnsi"/>
          <w:lang w:val="en-US"/>
        </w:rPr>
      </w:pPr>
    </w:p>
    <w:p w14:paraId="6C3C1F52" w14:textId="71A96114" w:rsidR="00A030FB" w:rsidRPr="007E3DCC" w:rsidRDefault="00217630">
      <w:pPr>
        <w:rPr>
          <w:rFonts w:cstheme="minorHAnsi"/>
        </w:rPr>
      </w:pPr>
      <w:r w:rsidRPr="007E3DCC">
        <w:rPr>
          <w:rFonts w:cstheme="minorHAnsi"/>
        </w:rPr>
        <w:t xml:space="preserve">As a physiotherapist in private practice I, along with the rest of my allied health colleagues, remain restricted and able to provide </w:t>
      </w:r>
      <w:r w:rsidR="001675B6" w:rsidRPr="001675B6">
        <w:rPr>
          <w:rFonts w:cstheme="minorHAnsi"/>
        </w:rPr>
        <w:t>face-to-face</w:t>
      </w:r>
      <w:r w:rsidRPr="007E3DCC">
        <w:rPr>
          <w:rFonts w:cstheme="minorHAnsi"/>
        </w:rPr>
        <w:t xml:space="preserve"> treatment for ‘essential care’ only</w:t>
      </w:r>
      <w:r w:rsidR="001675B6">
        <w:rPr>
          <w:rFonts w:cstheme="minorHAnsi"/>
        </w:rPr>
        <w:t xml:space="preserve">. </w:t>
      </w:r>
      <w:r w:rsidRPr="007E3DCC">
        <w:rPr>
          <w:rFonts w:cstheme="minorHAnsi"/>
        </w:rPr>
        <w:t>This is a small amendment to the previous threshold of ‘critical care’ and represents only a slight increase in the availability of face-to-face care for my patients</w:t>
      </w:r>
      <w:r w:rsidR="001675B6">
        <w:rPr>
          <w:rFonts w:cstheme="minorHAnsi"/>
        </w:rPr>
        <w:t>.</w:t>
      </w:r>
    </w:p>
    <w:p w14:paraId="3252636A" w14:textId="17D32B36" w:rsidR="00217630" w:rsidRPr="007E3DCC" w:rsidRDefault="004E37C2" w:rsidP="007E3DCC">
      <w:pPr>
        <w:rPr>
          <w:rFonts w:cstheme="minorHAnsi"/>
          <w:lang w:val="en-US"/>
        </w:rPr>
      </w:pPr>
      <w:r w:rsidRPr="007E3DCC">
        <w:rPr>
          <w:rFonts w:cstheme="minorHAnsi"/>
          <w:lang w:val="en-US"/>
        </w:rPr>
        <w:t>I understand and support the need</w:t>
      </w:r>
      <w:r w:rsidR="00217630" w:rsidRPr="007E3DCC">
        <w:rPr>
          <w:rFonts w:cstheme="minorHAnsi"/>
          <w:lang w:val="en-US"/>
        </w:rPr>
        <w:t xml:space="preserve"> mitigate risk however,</w:t>
      </w:r>
      <w:r w:rsidRPr="007E3DCC">
        <w:rPr>
          <w:rFonts w:cstheme="minorHAnsi"/>
          <w:lang w:val="en-US"/>
        </w:rPr>
        <w:t xml:space="preserve"> </w:t>
      </w:r>
      <w:r w:rsidR="00217630" w:rsidRPr="007E3DCC">
        <w:rPr>
          <w:rFonts w:cstheme="minorHAnsi"/>
          <w:lang w:val="en-US"/>
        </w:rPr>
        <w:t>a</w:t>
      </w:r>
      <w:r w:rsidR="00217630" w:rsidRPr="007E3DCC">
        <w:rPr>
          <w:rFonts w:cstheme="minorHAnsi"/>
        </w:rPr>
        <w:t>s a highly trained health professional</w:t>
      </w:r>
      <w:r w:rsidR="001675B6" w:rsidRPr="007E3DCC">
        <w:rPr>
          <w:rFonts w:cstheme="minorHAnsi"/>
        </w:rPr>
        <w:t xml:space="preserve"> </w:t>
      </w:r>
      <w:r w:rsidR="00217630" w:rsidRPr="007E3DCC">
        <w:rPr>
          <w:rFonts w:cstheme="minorHAnsi"/>
        </w:rPr>
        <w:t xml:space="preserve">who is instrumental in keeping people healthy and well, pain-free and mobile during this difficult time, I am dismayed at this decision. It concerns me greatly that allied health </w:t>
      </w:r>
      <w:r w:rsidR="001675B6">
        <w:rPr>
          <w:rFonts w:cstheme="minorHAnsi"/>
        </w:rPr>
        <w:t>has been</w:t>
      </w:r>
      <w:r w:rsidR="00217630" w:rsidRPr="007E3DCC">
        <w:rPr>
          <w:rFonts w:cstheme="minorHAnsi"/>
        </w:rPr>
        <w:t xml:space="preserve"> deemed to represent a higher risk and lesser value than beauty and grooming services</w:t>
      </w:r>
      <w:r w:rsidR="001675B6">
        <w:rPr>
          <w:rFonts w:cstheme="minorHAnsi"/>
        </w:rPr>
        <w:t xml:space="preserve"> who can now operate largely unrestricted</w:t>
      </w:r>
      <w:r w:rsidR="00217630" w:rsidRPr="007E3DCC">
        <w:rPr>
          <w:rFonts w:cstheme="minorHAnsi"/>
        </w:rPr>
        <w:t>.</w:t>
      </w:r>
    </w:p>
    <w:p w14:paraId="531B6253" w14:textId="2D6445FE" w:rsidR="00217630" w:rsidRDefault="001675B6" w:rsidP="004E37C2">
      <w:pPr>
        <w:rPr>
          <w:lang w:val="en-US"/>
        </w:rPr>
      </w:pPr>
      <w:r w:rsidRPr="007E3DCC">
        <w:rPr>
          <w:rFonts w:cstheme="minorHAnsi"/>
        </w:rPr>
        <w:t xml:space="preserve">Many of my patients have </w:t>
      </w:r>
      <w:r w:rsidR="00217630" w:rsidRPr="007E3DCC">
        <w:rPr>
          <w:rFonts w:cstheme="minorHAnsi"/>
        </w:rPr>
        <w:t xml:space="preserve">not met the criteria to be seen for many weeks, and </w:t>
      </w:r>
      <w:r w:rsidRPr="007E3DCC">
        <w:rPr>
          <w:rFonts w:cstheme="minorHAnsi"/>
        </w:rPr>
        <w:t>this</w:t>
      </w:r>
      <w:r w:rsidR="00217630" w:rsidRPr="007E3DCC">
        <w:rPr>
          <w:rFonts w:cstheme="minorHAnsi"/>
        </w:rPr>
        <w:t xml:space="preserve"> ongoing lack of access to care </w:t>
      </w:r>
      <w:r w:rsidRPr="007E3DCC">
        <w:rPr>
          <w:rFonts w:cstheme="minorHAnsi"/>
        </w:rPr>
        <w:t>is now causing</w:t>
      </w:r>
      <w:r w:rsidR="00217630" w:rsidRPr="007E3DCC">
        <w:rPr>
          <w:rFonts w:cstheme="minorHAnsi"/>
        </w:rPr>
        <w:t xml:space="preserve"> unnecessary deterioration in their health and wellbeing.</w:t>
      </w:r>
      <w:r w:rsidR="00217630">
        <w:t xml:space="preserve"> </w:t>
      </w:r>
    </w:p>
    <w:p w14:paraId="17F4B67F" w14:textId="5A732CA5" w:rsidR="004E37C2" w:rsidRDefault="004E37C2" w:rsidP="00AD36EE">
      <w:pPr>
        <w:rPr>
          <w:lang w:val="en-US"/>
        </w:rPr>
      </w:pPr>
      <w:r w:rsidRPr="004E37C2">
        <w:rPr>
          <w:lang w:val="en-US"/>
        </w:rPr>
        <w:t xml:space="preserve">Physiotherapy is an integral part of the Australian health system </w:t>
      </w:r>
      <w:r w:rsidR="001675B6">
        <w:rPr>
          <w:lang w:val="en-US"/>
        </w:rPr>
        <w:t xml:space="preserve">- </w:t>
      </w:r>
      <w:r w:rsidRPr="004E37C2">
        <w:rPr>
          <w:lang w:val="en-US"/>
        </w:rPr>
        <w:t>we prevent unnecessary presentations to Emergency Departments and GP practices</w:t>
      </w:r>
      <w:r w:rsidR="001675B6">
        <w:rPr>
          <w:lang w:val="en-US"/>
        </w:rPr>
        <w:t>,</w:t>
      </w:r>
      <w:r w:rsidRPr="004E37C2">
        <w:rPr>
          <w:lang w:val="en-US"/>
        </w:rPr>
        <w:t xml:space="preserve"> and play an important role in alleviating pain and distress for many Australians.</w:t>
      </w:r>
    </w:p>
    <w:p w14:paraId="597D1B80" w14:textId="26D84F2F" w:rsidR="00A66721" w:rsidRDefault="001675B6" w:rsidP="00A66721">
      <w:pPr>
        <w:rPr>
          <w:lang w:val="en-US"/>
        </w:rPr>
      </w:pPr>
      <w:r>
        <w:rPr>
          <w:lang w:val="en-US"/>
        </w:rPr>
        <w:t>I am</w:t>
      </w:r>
      <w:r w:rsidR="004E37C2" w:rsidRPr="004E37C2">
        <w:rPr>
          <w:lang w:val="en-US"/>
        </w:rPr>
        <w:t xml:space="preserve"> AHPRA-registered, trained in infection control and prioriti</w:t>
      </w:r>
      <w:r w:rsidR="004E37C2">
        <w:rPr>
          <w:lang w:val="en-US"/>
        </w:rPr>
        <w:t xml:space="preserve">se the health </w:t>
      </w:r>
      <w:r>
        <w:rPr>
          <w:lang w:val="en-US"/>
        </w:rPr>
        <w:t xml:space="preserve">and safety </w:t>
      </w:r>
      <w:r w:rsidR="004E37C2">
        <w:rPr>
          <w:lang w:val="en-US"/>
        </w:rPr>
        <w:t xml:space="preserve">of </w:t>
      </w:r>
      <w:r>
        <w:rPr>
          <w:lang w:val="en-US"/>
        </w:rPr>
        <w:t xml:space="preserve">my </w:t>
      </w:r>
      <w:r w:rsidR="004E37C2">
        <w:rPr>
          <w:lang w:val="en-US"/>
        </w:rPr>
        <w:t>patients</w:t>
      </w:r>
      <w:r>
        <w:rPr>
          <w:lang w:val="en-US"/>
        </w:rPr>
        <w:t xml:space="preserve"> at all times</w:t>
      </w:r>
      <w:r w:rsidR="001D3D22">
        <w:rPr>
          <w:lang w:val="en-US"/>
        </w:rPr>
        <w:t>.</w:t>
      </w:r>
      <w:r w:rsidR="004E37C2">
        <w:rPr>
          <w:lang w:val="en-US"/>
        </w:rPr>
        <w:t xml:space="preserve"> </w:t>
      </w:r>
      <w:r w:rsidR="001D3D22">
        <w:rPr>
          <w:lang w:val="en-US"/>
        </w:rPr>
        <w:t>D</w:t>
      </w:r>
      <w:r w:rsidR="004E37C2" w:rsidRPr="004E37C2">
        <w:rPr>
          <w:lang w:val="en-US"/>
        </w:rPr>
        <w:t>uring the 18 months of this pandemic, physiotherapy in private practice nationwide has been proven to be ov</w:t>
      </w:r>
      <w:bookmarkStart w:id="0" w:name="_GoBack"/>
      <w:bookmarkEnd w:id="0"/>
      <w:r w:rsidR="004E37C2" w:rsidRPr="004E37C2">
        <w:rPr>
          <w:lang w:val="en-US"/>
        </w:rPr>
        <w:t xml:space="preserve">erwhelmingly safe and </w:t>
      </w:r>
      <w:r>
        <w:rPr>
          <w:lang w:val="en-US"/>
        </w:rPr>
        <w:t>valuable</w:t>
      </w:r>
      <w:r w:rsidR="00A66721">
        <w:rPr>
          <w:lang w:val="en-US"/>
        </w:rPr>
        <w:t>.</w:t>
      </w:r>
    </w:p>
    <w:p w14:paraId="742A954E" w14:textId="68916C62" w:rsidR="001675B6" w:rsidRDefault="001675B6" w:rsidP="00A66721">
      <w:pPr>
        <w:rPr>
          <w:lang w:val="en-US"/>
        </w:rPr>
      </w:pPr>
      <w:r>
        <w:rPr>
          <w:lang w:val="en-US"/>
        </w:rPr>
        <w:t>I implore the State Government to take the long-term health consequences into serious consideration and allow full access to face-to-face physiotherapy care in regional Victoria.</w:t>
      </w:r>
    </w:p>
    <w:p w14:paraId="275C54F5" w14:textId="34C89737" w:rsidR="00B250F8" w:rsidRDefault="00FE70E4">
      <w:pPr>
        <w:rPr>
          <w:lang w:val="en-US"/>
        </w:rPr>
      </w:pPr>
      <w:r>
        <w:rPr>
          <w:lang w:val="en-US"/>
        </w:rPr>
        <w:t>Yours</w:t>
      </w:r>
      <w:r w:rsidR="004E37C2">
        <w:rPr>
          <w:lang w:val="en-US"/>
        </w:rPr>
        <w:t xml:space="preserve"> sincerely</w:t>
      </w:r>
    </w:p>
    <w:p w14:paraId="7753F550" w14:textId="6AF6E516" w:rsidR="00902DDB" w:rsidRDefault="00902DDB">
      <w:pPr>
        <w:rPr>
          <w:lang w:val="en-US"/>
        </w:rPr>
      </w:pPr>
    </w:p>
    <w:p w14:paraId="1CBF73E8" w14:textId="01348245" w:rsidR="00902DDB" w:rsidRDefault="00902DDB">
      <w:pPr>
        <w:rPr>
          <w:lang w:val="en-US"/>
        </w:rPr>
      </w:pPr>
      <w:r>
        <w:rPr>
          <w:lang w:val="en-US"/>
        </w:rPr>
        <w:t>[</w:t>
      </w:r>
      <w:r w:rsidRPr="00902DDB">
        <w:rPr>
          <w:highlight w:val="yellow"/>
          <w:lang w:val="en-US"/>
        </w:rPr>
        <w:t>Name</w:t>
      </w:r>
      <w:r>
        <w:rPr>
          <w:lang w:val="en-US"/>
        </w:rPr>
        <w:t>]</w:t>
      </w:r>
    </w:p>
    <w:p w14:paraId="242AB24A" w14:textId="131EEF70" w:rsidR="00902DDB" w:rsidRDefault="00902DDB">
      <w:pPr>
        <w:rPr>
          <w:lang w:val="en-US"/>
        </w:rPr>
      </w:pPr>
      <w:r>
        <w:rPr>
          <w:lang w:val="en-US"/>
        </w:rPr>
        <w:t>[</w:t>
      </w:r>
      <w:r w:rsidRPr="00902DDB">
        <w:rPr>
          <w:highlight w:val="yellow"/>
          <w:lang w:val="en-US"/>
        </w:rPr>
        <w:t>Practice name</w:t>
      </w:r>
      <w:r>
        <w:rPr>
          <w:lang w:val="en-US"/>
        </w:rPr>
        <w:t>]</w:t>
      </w:r>
    </w:p>
    <w:p w14:paraId="1C340184" w14:textId="77777777" w:rsidR="00FE70E4" w:rsidRDefault="00FE70E4">
      <w:pPr>
        <w:rPr>
          <w:lang w:val="en-US"/>
        </w:rPr>
      </w:pPr>
    </w:p>
    <w:p w14:paraId="122AD583" w14:textId="5362852E" w:rsidR="00FE70E4" w:rsidRDefault="00FE70E4">
      <w:pPr>
        <w:rPr>
          <w:lang w:val="en-US"/>
        </w:rPr>
      </w:pPr>
    </w:p>
    <w:sectPr w:rsidR="00FE70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jAxMjcwtDSyNDRU0lEKTi0uzszPAykwrAUA7s2/fiwAAAA="/>
  </w:docVars>
  <w:rsids>
    <w:rsidRoot w:val="00B250F8"/>
    <w:rsid w:val="001675B6"/>
    <w:rsid w:val="001A1F93"/>
    <w:rsid w:val="001D3D22"/>
    <w:rsid w:val="001D62EC"/>
    <w:rsid w:val="00217630"/>
    <w:rsid w:val="002C5025"/>
    <w:rsid w:val="00346A3A"/>
    <w:rsid w:val="00412862"/>
    <w:rsid w:val="00463CDB"/>
    <w:rsid w:val="004853F2"/>
    <w:rsid w:val="004E37C2"/>
    <w:rsid w:val="005F4E6E"/>
    <w:rsid w:val="00605A45"/>
    <w:rsid w:val="006A1C67"/>
    <w:rsid w:val="007E3DCC"/>
    <w:rsid w:val="00855425"/>
    <w:rsid w:val="0086513B"/>
    <w:rsid w:val="00902DDB"/>
    <w:rsid w:val="00935B56"/>
    <w:rsid w:val="00A030FB"/>
    <w:rsid w:val="00A31A5D"/>
    <w:rsid w:val="00A66721"/>
    <w:rsid w:val="00AD36EE"/>
    <w:rsid w:val="00B250F8"/>
    <w:rsid w:val="00BC2D24"/>
    <w:rsid w:val="00D045C0"/>
    <w:rsid w:val="00DD1D32"/>
    <w:rsid w:val="00EA72A2"/>
    <w:rsid w:val="00EB36E9"/>
    <w:rsid w:val="00F5471B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8F82"/>
  <w15:chartTrackingRefBased/>
  <w15:docId w15:val="{96BA1C4A-BD3F-4BF4-85FC-5D4A64786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5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A4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76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896ADE9A12F4DA723CDEBCCDE199A" ma:contentTypeVersion="14" ma:contentTypeDescription="Create a new document." ma:contentTypeScope="" ma:versionID="54bed400c6ceba4cc5b5e12647a73a47">
  <xsd:schema xmlns:xsd="http://www.w3.org/2001/XMLSchema" xmlns:xs="http://www.w3.org/2001/XMLSchema" xmlns:p="http://schemas.microsoft.com/office/2006/metadata/properties" xmlns:ns3="d6ca7918-abea-48c2-8300-b3848f4530ad" xmlns:ns4="9b26d541-e964-4a07-b600-c2b9948eb894" targetNamespace="http://schemas.microsoft.com/office/2006/metadata/properties" ma:root="true" ma:fieldsID="e59906fc425a5d47b280965d439653e1" ns3:_="" ns4:_="">
    <xsd:import namespace="d6ca7918-abea-48c2-8300-b3848f4530ad"/>
    <xsd:import namespace="9b26d541-e964-4a07-b600-c2b9948eb8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7918-abea-48c2-8300-b3848f453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6d541-e964-4a07-b600-c2b9948eb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144E78-8BC7-411C-BD0A-957F90AFA7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18828-C5A7-4140-B5F3-E41C39643F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C39125-2300-48B1-8590-A477B189A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a7918-abea-48c2-8300-b3848f4530ad"/>
    <ds:schemaRef ds:uri="9b26d541-e964-4a07-b600-c2b9948eb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wyer</dc:creator>
  <cp:keywords/>
  <dc:description/>
  <cp:lastModifiedBy>Nichola Stamatakos</cp:lastModifiedBy>
  <cp:revision>3</cp:revision>
  <dcterms:created xsi:type="dcterms:W3CDTF">2021-09-10T05:06:00Z</dcterms:created>
  <dcterms:modified xsi:type="dcterms:W3CDTF">2021-09-1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896ADE9A12F4DA723CDEBCCDE199A</vt:lpwstr>
  </property>
</Properties>
</file>